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A6D8302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008464"/>
      <w:r w:rsidRPr="007C1A7E">
        <w:rPr>
          <w:rFonts w:eastAsia="Times New Roman" w:cstheme="minorHAnsi"/>
          <w:b/>
          <w:color w:val="181717"/>
          <w:sz w:val="28"/>
          <w:szCs w:val="28"/>
        </w:rPr>
        <w:t>Automotive Chassis Systems 8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A6E5014" w14:textId="4DBC6A27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B73FC1">
        <w:rPr>
          <w:rFonts w:eastAsia="Times New Roman" w:cstheme="minorHAnsi"/>
          <w:b/>
          <w:color w:val="181717"/>
          <w:sz w:val="28"/>
          <w:szCs w:val="28"/>
        </w:rPr>
        <w:t>2</w:t>
      </w:r>
      <w:r w:rsidR="00271FF9">
        <w:rPr>
          <w:rFonts w:eastAsia="Times New Roman" w:cstheme="minorHAnsi"/>
          <w:b/>
          <w:color w:val="181717"/>
          <w:sz w:val="28"/>
          <w:szCs w:val="28"/>
        </w:rPr>
        <w:t>3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E76860">
        <w:rPr>
          <w:rFonts w:eastAsia="Times New Roman" w:cstheme="minorHAnsi"/>
          <w:b/>
          <w:color w:val="181717"/>
          <w:sz w:val="28"/>
          <w:szCs w:val="28"/>
        </w:rPr>
        <w:t>Tire</w:t>
      </w:r>
      <w:r w:rsidR="00271FF9">
        <w:rPr>
          <w:rFonts w:eastAsia="Times New Roman" w:cstheme="minorHAnsi"/>
          <w:b/>
          <w:color w:val="181717"/>
          <w:sz w:val="28"/>
          <w:szCs w:val="28"/>
        </w:rPr>
        <w:t>-Pressure Monitoring Systems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bookmarkEnd w:id="0"/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20BCAC98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1B3F2D">
        <w:t>Need for Tire Pressure Monitoring, Tread Act, and Indirect TPMS</w:t>
      </w:r>
    </w:p>
    <w:p w14:paraId="35EF9435" w14:textId="17BD3C66" w:rsidR="009A0733" w:rsidRDefault="00DF2F45" w:rsidP="00796282">
      <w:pPr>
        <w:spacing w:after="0"/>
        <w:ind w:left="450" w:right="-810"/>
      </w:pPr>
      <w:r w:rsidRPr="00DF2F45">
        <w:t xml:space="preserve">2. </w:t>
      </w:r>
      <w:r w:rsidR="001B3F2D">
        <w:t>Direct TPMS, TPMS Pressure Sensors, and TPMS Sensor Operation</w:t>
      </w:r>
    </w:p>
    <w:p w14:paraId="19CE5C1E" w14:textId="07423FE2" w:rsidR="00AE2A2D" w:rsidRDefault="00AE2A2D" w:rsidP="00796282">
      <w:pPr>
        <w:spacing w:after="0"/>
        <w:ind w:left="450" w:right="-810"/>
      </w:pPr>
      <w:r>
        <w:t xml:space="preserve">3. </w:t>
      </w:r>
      <w:r w:rsidR="001B3F2D">
        <w:t>TPMS Receiver, TPMS Diagnosis</w:t>
      </w:r>
      <w:r w:rsidR="008874E2">
        <w:t>, and TPMS Sensor Activation</w:t>
      </w:r>
    </w:p>
    <w:p w14:paraId="395060BC" w14:textId="62A15932" w:rsidR="003D53C2" w:rsidRDefault="003D53C2" w:rsidP="00796282">
      <w:pPr>
        <w:spacing w:after="0"/>
        <w:ind w:left="450" w:right="-810"/>
      </w:pPr>
      <w:r>
        <w:t xml:space="preserve">4. </w:t>
      </w:r>
      <w:r w:rsidR="008874E2">
        <w:t>TPMS Diagnostic Tools, Sensor Replacement Option, and TPMS Sensor Relearn</w:t>
      </w:r>
    </w:p>
    <w:p w14:paraId="74C5FAA0" w14:textId="1F6A9C51" w:rsidR="00881A72" w:rsidRDefault="00881A72" w:rsidP="00796282">
      <w:pPr>
        <w:spacing w:after="0"/>
        <w:ind w:left="450" w:right="-810"/>
      </w:pPr>
      <w:r>
        <w:t xml:space="preserve">5. </w:t>
      </w:r>
      <w:r w:rsidR="008874E2">
        <w:t>TPMS Sensor Service Tools</w:t>
      </w:r>
    </w:p>
    <w:p w14:paraId="374471DC" w14:textId="77777777" w:rsidR="00466ACB" w:rsidRDefault="00DF2F45" w:rsidP="00466AC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5F436347" w:rsidR="00DF2F45" w:rsidRPr="00466ACB" w:rsidRDefault="008F46C1" w:rsidP="00466AC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58718611" w14:textId="523A7FB6" w:rsidR="000E3C03" w:rsidRDefault="008F46C1" w:rsidP="00271FF9">
      <w:pPr>
        <w:spacing w:after="0"/>
        <w:ind w:left="450" w:right="-810"/>
      </w:pPr>
      <w:r>
        <w:t xml:space="preserve">1. </w:t>
      </w:r>
      <w:r w:rsidR="00271FF9">
        <w:t>Explain why a tire-pressure monitoring system (TPMS) is used.</w:t>
      </w:r>
    </w:p>
    <w:p w14:paraId="4A9A2D68" w14:textId="77777777" w:rsidR="00271FF9" w:rsidRDefault="008F46C1" w:rsidP="00E76860">
      <w:pPr>
        <w:spacing w:after="0"/>
        <w:ind w:left="450" w:right="-810"/>
      </w:pPr>
      <w:r>
        <w:t xml:space="preserve">2. </w:t>
      </w:r>
      <w:r w:rsidR="00271FF9" w:rsidRPr="00271FF9">
        <w:t>Discuss the TREAD Act.</w:t>
      </w:r>
    </w:p>
    <w:p w14:paraId="132DDE36" w14:textId="77777777" w:rsidR="00271FF9" w:rsidRDefault="008F46C1" w:rsidP="00CF0C4F">
      <w:pPr>
        <w:spacing w:after="0"/>
        <w:ind w:left="450" w:right="-810"/>
      </w:pPr>
      <w:r>
        <w:t xml:space="preserve">3. </w:t>
      </w:r>
      <w:r w:rsidR="00271FF9" w:rsidRPr="00271FF9">
        <w:t>Explain indirect and direct TPMS.</w:t>
      </w:r>
    </w:p>
    <w:p w14:paraId="6D6E4601" w14:textId="77777777" w:rsidR="00271FF9" w:rsidRDefault="00DE65C2" w:rsidP="00CF0C4F">
      <w:pPr>
        <w:spacing w:after="0"/>
        <w:ind w:left="450" w:right="-810"/>
      </w:pPr>
      <w:r>
        <w:t xml:space="preserve">4. </w:t>
      </w:r>
      <w:r w:rsidR="00271FF9" w:rsidRPr="00271FF9">
        <w:t>List the two types of TPMS pressure sensors.</w:t>
      </w:r>
    </w:p>
    <w:p w14:paraId="07791C9A" w14:textId="77777777" w:rsidR="003266AA" w:rsidRDefault="008C5528" w:rsidP="00CF0C4F">
      <w:pPr>
        <w:spacing w:after="0"/>
        <w:ind w:left="450" w:right="-810"/>
      </w:pPr>
      <w:r>
        <w:t xml:space="preserve">5. </w:t>
      </w:r>
      <w:r w:rsidR="003266AA" w:rsidRPr="003266AA">
        <w:t>Discuss TPMS sensor operation and the TPMS receiver.</w:t>
      </w:r>
    </w:p>
    <w:p w14:paraId="0C9D5335" w14:textId="7B46A831" w:rsidR="00D7133B" w:rsidRDefault="008C5528" w:rsidP="00D7133B">
      <w:pPr>
        <w:spacing w:after="0"/>
        <w:ind w:left="450" w:right="-810"/>
      </w:pPr>
      <w:r>
        <w:t xml:space="preserve">6. </w:t>
      </w:r>
      <w:r w:rsidR="00D7133B">
        <w:t>Explain direct TPMS diagnosis and TPMS diagnostic tools.</w:t>
      </w:r>
    </w:p>
    <w:p w14:paraId="4BC39F13" w14:textId="2ABA79A4" w:rsidR="00D7133B" w:rsidRDefault="008C5528" w:rsidP="009F682C">
      <w:pPr>
        <w:spacing w:after="0"/>
        <w:ind w:left="450" w:right="-810"/>
      </w:pPr>
      <w:r>
        <w:t xml:space="preserve">7. </w:t>
      </w:r>
      <w:r w:rsidR="00D7133B" w:rsidRPr="00D7133B">
        <w:t>List replacement options for TPMS</w:t>
      </w:r>
      <w:r w:rsidR="00D7133B">
        <w:t xml:space="preserve"> </w:t>
      </w:r>
      <w:r w:rsidR="00D7133B" w:rsidRPr="00D7133B">
        <w:t>sensors.</w:t>
      </w:r>
    </w:p>
    <w:p w14:paraId="4ED944F8" w14:textId="1CA79435" w:rsidR="00D7133B" w:rsidRDefault="00D7133B" w:rsidP="00D7133B">
      <w:pPr>
        <w:spacing w:after="0"/>
        <w:ind w:left="450" w:right="-810"/>
      </w:pPr>
      <w:r>
        <w:t>8. Describe how to relearn TPMS sensors and the tools needed to service a TPMS.</w:t>
      </w:r>
    </w:p>
    <w:p w14:paraId="55695049" w14:textId="524C14B7" w:rsidR="00DF2F45" w:rsidRPr="00DF2F45" w:rsidRDefault="00F25410" w:rsidP="009F682C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6F4A5C0C" w14:textId="5CE7E7D8" w:rsidR="00CE22EC" w:rsidRDefault="009E77DF" w:rsidP="00261F55">
      <w:pPr>
        <w:spacing w:after="0"/>
        <w:ind w:left="450" w:right="-810"/>
      </w:pPr>
      <w:bookmarkStart w:id="1" w:name="_Hlk99004463"/>
      <w:bookmarkStart w:id="2" w:name="_Hlk99350632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1"/>
      <w:r w:rsidR="00140579" w:rsidRPr="00140579">
        <w:t>Tire Pressure Monitoring System</w:t>
      </w:r>
    </w:p>
    <w:bookmarkEnd w:id="2"/>
    <w:p w14:paraId="1F61396E" w14:textId="319C4442" w:rsidR="00ED0D29" w:rsidRDefault="006972ED" w:rsidP="00261F55">
      <w:pPr>
        <w:spacing w:after="0"/>
        <w:ind w:left="450" w:right="-810"/>
      </w:pPr>
      <w:r>
        <w:t>2</w:t>
      </w:r>
      <w:r w:rsidR="00ED0D29" w:rsidRPr="00DF2F45">
        <w:t xml:space="preserve">. </w:t>
      </w:r>
      <w:hyperlink r:id="rId11" w:history="1">
        <w:r w:rsidR="00ED0D29" w:rsidRPr="00884F3F">
          <w:rPr>
            <w:rStyle w:val="Hyperlink"/>
          </w:rPr>
          <w:t>Crossword Puzzle and Word Search</w:t>
        </w:r>
      </w:hyperlink>
      <w:r w:rsidR="00ED0D29" w:rsidRPr="00DF2F45">
        <w:t xml:space="preserve"> </w:t>
      </w:r>
    </w:p>
    <w:p w14:paraId="6FE505B4" w14:textId="7D619D54" w:rsidR="00ED0D29" w:rsidRDefault="006972ED" w:rsidP="00ED0D29">
      <w:pPr>
        <w:spacing w:after="0"/>
        <w:ind w:left="450" w:right="-810"/>
      </w:pPr>
      <w:r>
        <w:t>3</w:t>
      </w:r>
      <w:r w:rsidR="00ED0D29" w:rsidRPr="00DF2F45">
        <w:t xml:space="preserve">. </w:t>
      </w:r>
      <w:hyperlink r:id="rId12" w:history="1">
        <w:r w:rsidR="00ED0D29" w:rsidRPr="00884F3F">
          <w:rPr>
            <w:rStyle w:val="Hyperlink"/>
          </w:rPr>
          <w:t>Videos: ASE A</w:t>
        </w:r>
        <w:r w:rsidR="008A3DF9">
          <w:rPr>
            <w:rStyle w:val="Hyperlink"/>
          </w:rPr>
          <w:t>4</w:t>
        </w:r>
        <w:r w:rsidR="00ED0D29" w:rsidRPr="00884F3F">
          <w:rPr>
            <w:rStyle w:val="Hyperlink"/>
          </w:rPr>
          <w:t xml:space="preserve"> </w:t>
        </w:r>
        <w:r w:rsidR="00631FEB">
          <w:rPr>
            <w:rStyle w:val="Hyperlink"/>
          </w:rPr>
          <w:t>Suspension and Steering</w:t>
        </w:r>
      </w:hyperlink>
    </w:p>
    <w:p w14:paraId="4018B4F0" w14:textId="17DBDC4F" w:rsidR="00ED0D29" w:rsidRDefault="006972ED" w:rsidP="00ED0D29">
      <w:pPr>
        <w:spacing w:after="0"/>
        <w:ind w:left="450" w:right="-810"/>
      </w:pPr>
      <w:r>
        <w:t>4</w:t>
      </w:r>
      <w:r w:rsidR="00ED0D29">
        <w:t xml:space="preserve">. </w:t>
      </w:r>
      <w:hyperlink r:id="rId13" w:history="1">
        <w:r w:rsidR="00ED0D29" w:rsidRPr="00D6641E">
          <w:rPr>
            <w:rStyle w:val="Hyperlink"/>
          </w:rPr>
          <w:t>Animations: ASE A</w:t>
        </w:r>
        <w:r w:rsidR="008A3DF9" w:rsidRPr="00D6641E">
          <w:rPr>
            <w:rStyle w:val="Hyperlink"/>
          </w:rPr>
          <w:t>4</w:t>
        </w:r>
        <w:r w:rsidR="00ED0D29" w:rsidRPr="00D6641E">
          <w:rPr>
            <w:rStyle w:val="Hyperlink"/>
          </w:rPr>
          <w:t xml:space="preserve"> </w:t>
        </w:r>
        <w:r w:rsidR="001943F9" w:rsidRPr="00D6641E">
          <w:rPr>
            <w:rStyle w:val="Hyperlink"/>
          </w:rPr>
          <w:t>Suspension and Steering</w:t>
        </w:r>
      </w:hyperlink>
    </w:p>
    <w:p w14:paraId="018B8124" w14:textId="67338CE8" w:rsidR="00DF2F45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6A60D878" w14:textId="77777777" w:rsidR="00140579" w:rsidRDefault="00140579" w:rsidP="0098565A">
      <w:pPr>
        <w:spacing w:after="0"/>
        <w:ind w:left="450" w:right="-810"/>
      </w:pPr>
      <w:r w:rsidRPr="00140579">
        <w:t>1. Task Sheet: Tire Pressure Monitoring System</w:t>
      </w:r>
    </w:p>
    <w:p w14:paraId="138B9FF4" w14:textId="35A7331E" w:rsidR="00DF2F45" w:rsidRPr="00DF2F45" w:rsidRDefault="00DF2F45" w:rsidP="0098565A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15885B85" w14:textId="0B2DF993" w:rsidR="008F46C1" w:rsidRDefault="009C69F8" w:rsidP="004637B0">
      <w:pPr>
        <w:spacing w:after="0"/>
        <w:ind w:left="450" w:right="-810"/>
      </w:pPr>
      <w:r>
        <w:t>1. Chapter crossword and word search puzzles</w:t>
      </w:r>
      <w:r w:rsidR="00EB771D">
        <w:t xml:space="preserve"> from the website</w:t>
      </w:r>
      <w:r w:rsidR="00B723D2">
        <w:t>.</w:t>
      </w:r>
    </w:p>
    <w:p w14:paraId="48ED4D9B" w14:textId="24098B68" w:rsidR="008F46C1" w:rsidRDefault="009C69F8" w:rsidP="004637B0">
      <w:pPr>
        <w:spacing w:after="0"/>
        <w:ind w:left="450" w:right="-810"/>
      </w:pPr>
      <w:r>
        <w:t>2. Complete end of chapter quiz</w:t>
      </w:r>
      <w:r w:rsidR="00C3797A">
        <w:t xml:space="preserve"> from </w:t>
      </w:r>
      <w:r w:rsidR="00EB771D">
        <w:t xml:space="preserve">the </w:t>
      </w:r>
      <w:r w:rsidR="00C3797A">
        <w:t>textbook</w:t>
      </w:r>
      <w:r>
        <w:t xml:space="preserve">. </w:t>
      </w:r>
    </w:p>
    <w:p w14:paraId="5C278949" w14:textId="77777777" w:rsidR="00B26AC2" w:rsidRDefault="009D4174" w:rsidP="004637B0">
      <w:pPr>
        <w:spacing w:after="0"/>
        <w:ind w:left="450" w:right="-810"/>
      </w:pPr>
      <w:r>
        <w:t>3. Complete multiple choice and short answer quizzes downloaded from the website</w:t>
      </w:r>
      <w:r w:rsidR="00B26AC2">
        <w:t>.</w:t>
      </w:r>
    </w:p>
    <w:p w14:paraId="40F673B6" w14:textId="23CB6F5A" w:rsidR="0006039E" w:rsidRPr="006F32B6" w:rsidRDefault="00DF2F45" w:rsidP="006F32B6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0BAFFDD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692270C1" w14:textId="65F3CC4F" w:rsidR="00113C6C" w:rsidRPr="00F76C9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C5A4F21" w14:textId="66167C69" w:rsidR="00F76C9B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3602C784" w14:textId="23ACF556" w:rsidR="0006039E" w:rsidRDefault="0006039E" w:rsidP="004637B0">
      <w:pPr>
        <w:spacing w:after="0"/>
        <w:ind w:left="450" w:right="-810"/>
      </w:pPr>
    </w:p>
    <w:p w14:paraId="3D4CAAAD" w14:textId="77777777" w:rsidR="0006039E" w:rsidRDefault="0006039E" w:rsidP="004637B0">
      <w:pPr>
        <w:spacing w:after="0"/>
        <w:ind w:left="450" w:right="-810"/>
      </w:pPr>
    </w:p>
    <w:p w14:paraId="63624BB6" w14:textId="77CBDD1C" w:rsidR="00261F55" w:rsidRDefault="00261F55" w:rsidP="004637B0">
      <w:pPr>
        <w:spacing w:after="0"/>
        <w:ind w:left="450" w:right="-810"/>
      </w:pPr>
    </w:p>
    <w:p w14:paraId="62EE7933" w14:textId="71AC8772" w:rsidR="006972ED" w:rsidRDefault="006972ED" w:rsidP="004637B0">
      <w:pPr>
        <w:spacing w:after="0"/>
        <w:ind w:left="450" w:right="-810"/>
      </w:pPr>
    </w:p>
    <w:p w14:paraId="288BDE65" w14:textId="77777777" w:rsidR="00CE22EC" w:rsidRDefault="00CE22EC" w:rsidP="004637B0">
      <w:pPr>
        <w:spacing w:after="0"/>
        <w:ind w:left="450" w:right="-810"/>
      </w:pPr>
    </w:p>
    <w:p w14:paraId="3B10A286" w14:textId="77777777" w:rsidR="006972ED" w:rsidRDefault="006972ED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FAAEBC" w14:textId="77777777" w:rsidR="00B44868" w:rsidRDefault="00B44868" w:rsidP="00E43A7A">
      <w:pPr>
        <w:spacing w:after="0" w:line="240" w:lineRule="auto"/>
      </w:pPr>
      <w:r>
        <w:separator/>
      </w:r>
    </w:p>
  </w:endnote>
  <w:endnote w:type="continuationSeparator" w:id="0">
    <w:p w14:paraId="09040BFB" w14:textId="77777777" w:rsidR="00B44868" w:rsidRDefault="00B44868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EC0CCE" w14:textId="77777777" w:rsidR="00B44868" w:rsidRDefault="00B44868" w:rsidP="00E43A7A">
      <w:pPr>
        <w:spacing w:after="0" w:line="240" w:lineRule="auto"/>
      </w:pPr>
      <w:r>
        <w:separator/>
      </w:r>
    </w:p>
  </w:footnote>
  <w:footnote w:type="continuationSeparator" w:id="0">
    <w:p w14:paraId="49C01D9B" w14:textId="77777777" w:rsidR="00B44868" w:rsidRDefault="00B44868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qwFAEN9g1otAAAA"/>
  </w:docVars>
  <w:rsids>
    <w:rsidRoot w:val="00DF2F45"/>
    <w:rsid w:val="00002F88"/>
    <w:rsid w:val="00003145"/>
    <w:rsid w:val="00007410"/>
    <w:rsid w:val="0001231B"/>
    <w:rsid w:val="00016515"/>
    <w:rsid w:val="00030793"/>
    <w:rsid w:val="00032C74"/>
    <w:rsid w:val="000522AD"/>
    <w:rsid w:val="00052415"/>
    <w:rsid w:val="0006039E"/>
    <w:rsid w:val="00077286"/>
    <w:rsid w:val="000E2805"/>
    <w:rsid w:val="000E2C6C"/>
    <w:rsid w:val="000E3C03"/>
    <w:rsid w:val="000F2940"/>
    <w:rsid w:val="000F4492"/>
    <w:rsid w:val="000F45DF"/>
    <w:rsid w:val="00113C6C"/>
    <w:rsid w:val="0011718F"/>
    <w:rsid w:val="00123D4E"/>
    <w:rsid w:val="00133D25"/>
    <w:rsid w:val="00136257"/>
    <w:rsid w:val="00140579"/>
    <w:rsid w:val="001470C6"/>
    <w:rsid w:val="0015136A"/>
    <w:rsid w:val="0016676B"/>
    <w:rsid w:val="00173DD7"/>
    <w:rsid w:val="00173EB8"/>
    <w:rsid w:val="00177F23"/>
    <w:rsid w:val="001936AE"/>
    <w:rsid w:val="001943F9"/>
    <w:rsid w:val="00196262"/>
    <w:rsid w:val="001A7C7F"/>
    <w:rsid w:val="001B1946"/>
    <w:rsid w:val="001B3F2D"/>
    <w:rsid w:val="001B4E91"/>
    <w:rsid w:val="001D15C9"/>
    <w:rsid w:val="001D570B"/>
    <w:rsid w:val="001D6393"/>
    <w:rsid w:val="001E6BE6"/>
    <w:rsid w:val="001F7A1E"/>
    <w:rsid w:val="0021224D"/>
    <w:rsid w:val="00225337"/>
    <w:rsid w:val="00226486"/>
    <w:rsid w:val="0022779C"/>
    <w:rsid w:val="00235866"/>
    <w:rsid w:val="00244314"/>
    <w:rsid w:val="00250C2D"/>
    <w:rsid w:val="00261F55"/>
    <w:rsid w:val="00271FF9"/>
    <w:rsid w:val="0028095D"/>
    <w:rsid w:val="0029759D"/>
    <w:rsid w:val="002B7FEB"/>
    <w:rsid w:val="002C5974"/>
    <w:rsid w:val="002E1343"/>
    <w:rsid w:val="002E4DF1"/>
    <w:rsid w:val="003266AA"/>
    <w:rsid w:val="00340573"/>
    <w:rsid w:val="00362D50"/>
    <w:rsid w:val="003649FF"/>
    <w:rsid w:val="003D0578"/>
    <w:rsid w:val="003D53C2"/>
    <w:rsid w:val="003E5FE9"/>
    <w:rsid w:val="0040292E"/>
    <w:rsid w:val="0041524B"/>
    <w:rsid w:val="00416A16"/>
    <w:rsid w:val="00431A46"/>
    <w:rsid w:val="00435451"/>
    <w:rsid w:val="00437308"/>
    <w:rsid w:val="00442DF4"/>
    <w:rsid w:val="00460C4E"/>
    <w:rsid w:val="004637B0"/>
    <w:rsid w:val="00464DF1"/>
    <w:rsid w:val="00466ACB"/>
    <w:rsid w:val="00467B4D"/>
    <w:rsid w:val="00471A68"/>
    <w:rsid w:val="0048636C"/>
    <w:rsid w:val="00492E83"/>
    <w:rsid w:val="00496AA1"/>
    <w:rsid w:val="004A17EE"/>
    <w:rsid w:val="004B09AC"/>
    <w:rsid w:val="004B259B"/>
    <w:rsid w:val="004B57E6"/>
    <w:rsid w:val="004D0C75"/>
    <w:rsid w:val="004D2502"/>
    <w:rsid w:val="004D7A7F"/>
    <w:rsid w:val="004E2FCC"/>
    <w:rsid w:val="00500143"/>
    <w:rsid w:val="005274BD"/>
    <w:rsid w:val="005343D4"/>
    <w:rsid w:val="00537868"/>
    <w:rsid w:val="00547AF6"/>
    <w:rsid w:val="00564EE4"/>
    <w:rsid w:val="0058048B"/>
    <w:rsid w:val="005868EC"/>
    <w:rsid w:val="005E3067"/>
    <w:rsid w:val="005E7804"/>
    <w:rsid w:val="00605DF7"/>
    <w:rsid w:val="00613E48"/>
    <w:rsid w:val="00615FE4"/>
    <w:rsid w:val="00631FEB"/>
    <w:rsid w:val="006351B8"/>
    <w:rsid w:val="0063586A"/>
    <w:rsid w:val="00641B95"/>
    <w:rsid w:val="00642E5D"/>
    <w:rsid w:val="00643D46"/>
    <w:rsid w:val="00662A68"/>
    <w:rsid w:val="00662DAC"/>
    <w:rsid w:val="0068126B"/>
    <w:rsid w:val="0068395F"/>
    <w:rsid w:val="00692749"/>
    <w:rsid w:val="00696D9C"/>
    <w:rsid w:val="006972ED"/>
    <w:rsid w:val="006C14F7"/>
    <w:rsid w:val="006F32B6"/>
    <w:rsid w:val="00720395"/>
    <w:rsid w:val="007205DC"/>
    <w:rsid w:val="00723978"/>
    <w:rsid w:val="007277CB"/>
    <w:rsid w:val="00752688"/>
    <w:rsid w:val="00762BB9"/>
    <w:rsid w:val="007636D7"/>
    <w:rsid w:val="007749F7"/>
    <w:rsid w:val="00796282"/>
    <w:rsid w:val="007A0E73"/>
    <w:rsid w:val="007A2C9A"/>
    <w:rsid w:val="007B1276"/>
    <w:rsid w:val="007C16D5"/>
    <w:rsid w:val="007C1A7E"/>
    <w:rsid w:val="007C630E"/>
    <w:rsid w:val="007C7928"/>
    <w:rsid w:val="007D5592"/>
    <w:rsid w:val="007E1512"/>
    <w:rsid w:val="007E2880"/>
    <w:rsid w:val="007F3895"/>
    <w:rsid w:val="00803601"/>
    <w:rsid w:val="00803810"/>
    <w:rsid w:val="00824C4D"/>
    <w:rsid w:val="008253C6"/>
    <w:rsid w:val="00834B42"/>
    <w:rsid w:val="0084544B"/>
    <w:rsid w:val="0085332D"/>
    <w:rsid w:val="008550B2"/>
    <w:rsid w:val="0087615D"/>
    <w:rsid w:val="00881A72"/>
    <w:rsid w:val="00884F3F"/>
    <w:rsid w:val="00886759"/>
    <w:rsid w:val="008874E2"/>
    <w:rsid w:val="00892203"/>
    <w:rsid w:val="008A3DF9"/>
    <w:rsid w:val="008A5821"/>
    <w:rsid w:val="008C5528"/>
    <w:rsid w:val="008D53A0"/>
    <w:rsid w:val="008F46C1"/>
    <w:rsid w:val="009268E1"/>
    <w:rsid w:val="0092799E"/>
    <w:rsid w:val="00955BAD"/>
    <w:rsid w:val="00965178"/>
    <w:rsid w:val="009735FB"/>
    <w:rsid w:val="0098565A"/>
    <w:rsid w:val="009A0733"/>
    <w:rsid w:val="009A1C70"/>
    <w:rsid w:val="009B0BFC"/>
    <w:rsid w:val="009B67F4"/>
    <w:rsid w:val="009C69F8"/>
    <w:rsid w:val="009D2A57"/>
    <w:rsid w:val="009D4174"/>
    <w:rsid w:val="009E77DF"/>
    <w:rsid w:val="009F3062"/>
    <w:rsid w:val="009F682C"/>
    <w:rsid w:val="00A15A54"/>
    <w:rsid w:val="00A22DB1"/>
    <w:rsid w:val="00A36581"/>
    <w:rsid w:val="00A764B2"/>
    <w:rsid w:val="00A84D00"/>
    <w:rsid w:val="00A868F1"/>
    <w:rsid w:val="00A95B9B"/>
    <w:rsid w:val="00AD289A"/>
    <w:rsid w:val="00AE2A2D"/>
    <w:rsid w:val="00AF0BB8"/>
    <w:rsid w:val="00AF1D71"/>
    <w:rsid w:val="00AF3CF7"/>
    <w:rsid w:val="00B036F8"/>
    <w:rsid w:val="00B1051E"/>
    <w:rsid w:val="00B26AC2"/>
    <w:rsid w:val="00B44868"/>
    <w:rsid w:val="00B520AD"/>
    <w:rsid w:val="00B52BE8"/>
    <w:rsid w:val="00B600DE"/>
    <w:rsid w:val="00B614AC"/>
    <w:rsid w:val="00B63418"/>
    <w:rsid w:val="00B723D2"/>
    <w:rsid w:val="00B73FC1"/>
    <w:rsid w:val="00B764BA"/>
    <w:rsid w:val="00B76E29"/>
    <w:rsid w:val="00B77EC5"/>
    <w:rsid w:val="00B8295C"/>
    <w:rsid w:val="00B84DF2"/>
    <w:rsid w:val="00B902E4"/>
    <w:rsid w:val="00B95B75"/>
    <w:rsid w:val="00B97438"/>
    <w:rsid w:val="00BA3D3F"/>
    <w:rsid w:val="00BB1DB0"/>
    <w:rsid w:val="00BB438C"/>
    <w:rsid w:val="00BC5034"/>
    <w:rsid w:val="00BE18A3"/>
    <w:rsid w:val="00BE5D83"/>
    <w:rsid w:val="00BF2011"/>
    <w:rsid w:val="00C11265"/>
    <w:rsid w:val="00C15C66"/>
    <w:rsid w:val="00C161A4"/>
    <w:rsid w:val="00C22D90"/>
    <w:rsid w:val="00C25491"/>
    <w:rsid w:val="00C3797A"/>
    <w:rsid w:val="00C56A60"/>
    <w:rsid w:val="00C732CF"/>
    <w:rsid w:val="00C82643"/>
    <w:rsid w:val="00C90BEA"/>
    <w:rsid w:val="00C93BAE"/>
    <w:rsid w:val="00CA0114"/>
    <w:rsid w:val="00CA1EC5"/>
    <w:rsid w:val="00CB054E"/>
    <w:rsid w:val="00CC06DE"/>
    <w:rsid w:val="00CC643B"/>
    <w:rsid w:val="00CE22EC"/>
    <w:rsid w:val="00CE6A68"/>
    <w:rsid w:val="00CF0C4F"/>
    <w:rsid w:val="00D02B2D"/>
    <w:rsid w:val="00D524C5"/>
    <w:rsid w:val="00D652B6"/>
    <w:rsid w:val="00D6641E"/>
    <w:rsid w:val="00D67691"/>
    <w:rsid w:val="00D7133B"/>
    <w:rsid w:val="00D86CD2"/>
    <w:rsid w:val="00D9596F"/>
    <w:rsid w:val="00DA1A6E"/>
    <w:rsid w:val="00DA44C1"/>
    <w:rsid w:val="00DA491F"/>
    <w:rsid w:val="00DB07C6"/>
    <w:rsid w:val="00DB601F"/>
    <w:rsid w:val="00DB71DB"/>
    <w:rsid w:val="00DD4587"/>
    <w:rsid w:val="00DE65C2"/>
    <w:rsid w:val="00DF2F45"/>
    <w:rsid w:val="00E202C9"/>
    <w:rsid w:val="00E333A2"/>
    <w:rsid w:val="00E40998"/>
    <w:rsid w:val="00E4311A"/>
    <w:rsid w:val="00E43A7A"/>
    <w:rsid w:val="00E4413F"/>
    <w:rsid w:val="00E63252"/>
    <w:rsid w:val="00E718B3"/>
    <w:rsid w:val="00E76860"/>
    <w:rsid w:val="00E9309E"/>
    <w:rsid w:val="00E95C6B"/>
    <w:rsid w:val="00EA74C3"/>
    <w:rsid w:val="00EB048B"/>
    <w:rsid w:val="00EB771D"/>
    <w:rsid w:val="00EC0E2B"/>
    <w:rsid w:val="00EC7B90"/>
    <w:rsid w:val="00ED0A74"/>
    <w:rsid w:val="00ED0D29"/>
    <w:rsid w:val="00EF0AB1"/>
    <w:rsid w:val="00F008E4"/>
    <w:rsid w:val="00F0581D"/>
    <w:rsid w:val="00F2511E"/>
    <w:rsid w:val="00F25333"/>
    <w:rsid w:val="00F25410"/>
    <w:rsid w:val="00F31891"/>
    <w:rsid w:val="00F319F6"/>
    <w:rsid w:val="00F52C22"/>
    <w:rsid w:val="00F630FF"/>
    <w:rsid w:val="00F65684"/>
    <w:rsid w:val="00F76C9B"/>
    <w:rsid w:val="00F97083"/>
    <w:rsid w:val="00FB4EE3"/>
    <w:rsid w:val="00FC06DD"/>
    <w:rsid w:val="00FC4EAD"/>
    <w:rsid w:val="00FD2564"/>
    <w:rsid w:val="00FD4F09"/>
    <w:rsid w:val="00FE7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03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4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4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4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3</TotalTime>
  <Pages>1</Pages>
  <Words>358</Words>
  <Characters>204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35</cp:revision>
  <cp:lastPrinted>2022-03-28T13:45:00Z</cp:lastPrinted>
  <dcterms:created xsi:type="dcterms:W3CDTF">2022-03-23T17:20:00Z</dcterms:created>
  <dcterms:modified xsi:type="dcterms:W3CDTF">2022-03-28T14:12:00Z</dcterms:modified>
</cp:coreProperties>
</file>